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75ea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be03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5d4512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3e1d4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09:07Z</dcterms:created>
  <dcterms:modified xsi:type="dcterms:W3CDTF">2022-05-08T22:09:07Z</dcterms:modified>
</cp:coreProperties>
</file>